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62860" w:rsidRPr="00462860" w:rsidRDefault="00462860" w:rsidP="00462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32"/>
          <w:szCs w:val="32"/>
        </w:rPr>
      </w:pPr>
      <w:r w:rsidRPr="00462860">
        <w:rPr>
          <w:b/>
          <w:sz w:val="32"/>
          <w:szCs w:val="32"/>
        </w:rPr>
        <w:t>DISCUSSION GUIDE – CHAPTER 1 (INTRODUCTION)</w:t>
      </w:r>
    </w:p>
    <w:p w:rsidR="00462860" w:rsidRDefault="00462860"/>
    <w:p w:rsidR="00462860" w:rsidRPr="002225EF" w:rsidRDefault="00462860">
      <w:pPr>
        <w:rPr>
          <w:b/>
        </w:rPr>
      </w:pPr>
      <w:r w:rsidRPr="002225EF">
        <w:rPr>
          <w:b/>
        </w:rPr>
        <w:t>QUESTIONS TO DISCUSS:</w:t>
      </w:r>
    </w:p>
    <w:p w:rsidR="00462860" w:rsidRDefault="002225EF" w:rsidP="00F3286B">
      <w:pPr>
        <w:pStyle w:val="ListParagraph"/>
        <w:numPr>
          <w:ilvl w:val="0"/>
          <w:numId w:val="1"/>
        </w:numPr>
        <w:spacing w:after="1200"/>
        <w:contextualSpacing w:val="0"/>
      </w:pPr>
      <w:r>
        <w:t>Describe a time when you had a different point of view than someone else and it happened to be that you were wrong.</w:t>
      </w:r>
    </w:p>
    <w:p w:rsidR="002225EF" w:rsidRDefault="002225EF" w:rsidP="00F3286B">
      <w:pPr>
        <w:pStyle w:val="ListParagraph"/>
        <w:numPr>
          <w:ilvl w:val="0"/>
          <w:numId w:val="1"/>
        </w:numPr>
        <w:spacing w:after="1200"/>
        <w:contextualSpacing w:val="0"/>
      </w:pPr>
      <w:r>
        <w:t>How do you interact with people who have a different opinion than you have?</w:t>
      </w:r>
    </w:p>
    <w:p w:rsidR="002225EF" w:rsidRDefault="002225EF" w:rsidP="00F3286B">
      <w:pPr>
        <w:pStyle w:val="ListParagraph"/>
        <w:numPr>
          <w:ilvl w:val="0"/>
          <w:numId w:val="1"/>
        </w:numPr>
        <w:spacing w:after="1200"/>
        <w:contextualSpacing w:val="0"/>
      </w:pPr>
      <w:r>
        <w:t>What does it mean to be successful?  What is your definition of success?</w:t>
      </w:r>
    </w:p>
    <w:p w:rsidR="009238B9" w:rsidRDefault="009238B9" w:rsidP="00F3286B">
      <w:pPr>
        <w:pStyle w:val="ListParagraph"/>
        <w:numPr>
          <w:ilvl w:val="0"/>
          <w:numId w:val="1"/>
        </w:numPr>
        <w:spacing w:after="1200"/>
        <w:contextualSpacing w:val="0"/>
      </w:pPr>
      <w:r>
        <w:t>What are some team goals that you have for this upcoming season?</w:t>
      </w:r>
    </w:p>
    <w:p w:rsidR="009238B9" w:rsidRDefault="009238B9" w:rsidP="00F3286B">
      <w:pPr>
        <w:pStyle w:val="ListParagraph"/>
        <w:numPr>
          <w:ilvl w:val="0"/>
          <w:numId w:val="1"/>
        </w:numPr>
        <w:spacing w:after="1200"/>
        <w:contextualSpacing w:val="0"/>
      </w:pPr>
      <w:r>
        <w:t>What are the things that are most important to you in life?</w:t>
      </w:r>
      <w:bookmarkStart w:id="0" w:name="_GoBack"/>
      <w:bookmarkEnd w:id="0"/>
    </w:p>
    <w:p w:rsidR="002225EF" w:rsidRDefault="002225EF" w:rsidP="00F3286B">
      <w:pPr>
        <w:pStyle w:val="ListParagraph"/>
        <w:numPr>
          <w:ilvl w:val="0"/>
          <w:numId w:val="1"/>
        </w:numPr>
        <w:spacing w:after="1200"/>
        <w:contextualSpacing w:val="0"/>
      </w:pPr>
      <w:r>
        <w:t>Which of the chapters in this book seems the most interesting to you and why?</w:t>
      </w:r>
    </w:p>
    <w:p w:rsidR="00462860" w:rsidRPr="002225EF" w:rsidRDefault="00462860">
      <w:pPr>
        <w:rPr>
          <w:b/>
        </w:rPr>
      </w:pPr>
      <w:r w:rsidRPr="002225EF">
        <w:rPr>
          <w:b/>
        </w:rPr>
        <w:t>ASSIGNMENT FOR NEXT WEEK:</w:t>
      </w:r>
    </w:p>
    <w:p w:rsidR="002225EF" w:rsidRDefault="002225EF" w:rsidP="00F3286B">
      <w:pPr>
        <w:pStyle w:val="ListParagraph"/>
        <w:numPr>
          <w:ilvl w:val="0"/>
          <w:numId w:val="3"/>
        </w:numPr>
      </w:pPr>
      <w:r>
        <w:t>Develop a definition of success.</w:t>
      </w:r>
    </w:p>
    <w:p w:rsidR="00F3286B" w:rsidRDefault="00F3286B" w:rsidP="00F3286B">
      <w:pPr>
        <w:pStyle w:val="ListParagraph"/>
        <w:numPr>
          <w:ilvl w:val="0"/>
          <w:numId w:val="3"/>
        </w:numPr>
      </w:pPr>
      <w:r>
        <w:t>List 3-4 core values that are important to you and that you live your life by.</w:t>
      </w:r>
    </w:p>
    <w:sectPr w:rsidR="00F3286B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0431B" w:rsidRDefault="0050431B" w:rsidP="00462860">
      <w:pPr>
        <w:spacing w:after="0" w:line="240" w:lineRule="auto"/>
      </w:pPr>
      <w:r>
        <w:separator/>
      </w:r>
    </w:p>
  </w:endnote>
  <w:endnote w:type="continuationSeparator" w:id="0">
    <w:p w:rsidR="0050431B" w:rsidRDefault="0050431B" w:rsidP="004628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225EF" w:rsidRDefault="0050431B" w:rsidP="002225EF">
    <w:pPr>
      <w:pStyle w:val="Footer"/>
      <w:jc w:val="center"/>
    </w:pPr>
    <w:hyperlink r:id="rId1" w:history="1">
      <w:r w:rsidR="002225EF" w:rsidRPr="00886D6F">
        <w:rPr>
          <w:rStyle w:val="Hyperlink"/>
        </w:rPr>
        <w:t>www.TheLeadershipPlaybook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0431B" w:rsidRDefault="0050431B" w:rsidP="00462860">
      <w:pPr>
        <w:spacing w:after="0" w:line="240" w:lineRule="auto"/>
      </w:pPr>
      <w:r>
        <w:separator/>
      </w:r>
    </w:p>
  </w:footnote>
  <w:footnote w:type="continuationSeparator" w:id="0">
    <w:p w:rsidR="0050431B" w:rsidRDefault="0050431B" w:rsidP="004628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2860" w:rsidRPr="00462860" w:rsidRDefault="00462860" w:rsidP="00462860">
    <w:pPr>
      <w:spacing w:after="0"/>
      <w:jc w:val="center"/>
      <w:rPr>
        <w:i/>
      </w:rPr>
    </w:pPr>
    <w:r w:rsidRPr="00462860">
      <w:rPr>
        <w:i/>
      </w:rPr>
      <w:t>THE LEADERSHIP PLAYBOOK</w:t>
    </w:r>
  </w:p>
  <w:p w:rsidR="00462860" w:rsidRPr="00462860" w:rsidRDefault="00462860" w:rsidP="00462860">
    <w:pPr>
      <w:spacing w:after="0"/>
      <w:jc w:val="center"/>
      <w:rPr>
        <w:i/>
      </w:rPr>
    </w:pPr>
    <w:r w:rsidRPr="00462860">
      <w:rPr>
        <w:i/>
      </w:rPr>
      <w:t>Become Your Team’s Most Valuable Leader</w:t>
    </w:r>
  </w:p>
  <w:p w:rsidR="00462860" w:rsidRDefault="004628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5E2650"/>
    <w:multiLevelType w:val="hybridMultilevel"/>
    <w:tmpl w:val="90C436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3A62F5"/>
    <w:multiLevelType w:val="hybridMultilevel"/>
    <w:tmpl w:val="90C436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247785"/>
    <w:multiLevelType w:val="hybridMultilevel"/>
    <w:tmpl w:val="62A25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2D15E4"/>
    <w:multiLevelType w:val="hybridMultilevel"/>
    <w:tmpl w:val="E79CE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1A0DD4"/>
    <w:multiLevelType w:val="hybridMultilevel"/>
    <w:tmpl w:val="53FC6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W0NDM3NDQxNDMzMTNU0lEKTi0uzszPAykwrAUAcgANcCwAAAA="/>
  </w:docVars>
  <w:rsids>
    <w:rsidRoot w:val="00462860"/>
    <w:rsid w:val="001130CB"/>
    <w:rsid w:val="002225EF"/>
    <w:rsid w:val="00460B11"/>
    <w:rsid w:val="00462860"/>
    <w:rsid w:val="0050431B"/>
    <w:rsid w:val="00746B25"/>
    <w:rsid w:val="007B4250"/>
    <w:rsid w:val="007F4F99"/>
    <w:rsid w:val="009238B9"/>
    <w:rsid w:val="009A0FA0"/>
    <w:rsid w:val="00ED0311"/>
    <w:rsid w:val="00EE4865"/>
    <w:rsid w:val="00F328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BA7615"/>
  <w15:chartTrackingRefBased/>
  <w15:docId w15:val="{070468D3-9365-4AC4-BB4E-31C1C7FC5C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28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2860"/>
  </w:style>
  <w:style w:type="paragraph" w:styleId="Footer">
    <w:name w:val="footer"/>
    <w:basedOn w:val="Normal"/>
    <w:link w:val="FooterChar"/>
    <w:uiPriority w:val="99"/>
    <w:unhideWhenUsed/>
    <w:rsid w:val="004628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2860"/>
  </w:style>
  <w:style w:type="paragraph" w:styleId="ListParagraph">
    <w:name w:val="List Paragraph"/>
    <w:basedOn w:val="Normal"/>
    <w:uiPriority w:val="34"/>
    <w:qFormat/>
    <w:rsid w:val="0046286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B425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B4250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25E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TheLeadershipPlaybook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00</Words>
  <Characters>57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y Bechler</dc:creator>
  <cp:keywords/>
  <dc:description/>
  <cp:lastModifiedBy>Jamy Bechler</cp:lastModifiedBy>
  <cp:revision>5</cp:revision>
  <dcterms:created xsi:type="dcterms:W3CDTF">2017-07-31T14:36:00Z</dcterms:created>
  <dcterms:modified xsi:type="dcterms:W3CDTF">2017-08-10T02:13:00Z</dcterms:modified>
</cp:coreProperties>
</file>